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200C6F" w14:paraId="437532E3" w14:textId="77777777" w:rsidTr="006167BB">
        <w:trPr>
          <w:trHeight w:val="323"/>
        </w:trPr>
        <w:tc>
          <w:tcPr>
            <w:tcW w:w="2160" w:type="dxa"/>
          </w:tcPr>
          <w:p w14:paraId="1D467BCF" w14:textId="77777777" w:rsidR="0000007A" w:rsidRPr="00200C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874CA" w14:textId="77777777" w:rsidR="0000007A" w:rsidRPr="00200C6F" w:rsidRDefault="0068189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651CE0" w:rsidRPr="00200C6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sian Journal of Advances in Medical Science</w:t>
              </w:r>
            </w:hyperlink>
          </w:p>
        </w:tc>
      </w:tr>
      <w:tr w:rsidR="0000007A" w:rsidRPr="00200C6F" w14:paraId="08FAC784" w14:textId="77777777" w:rsidTr="00796EB3">
        <w:trPr>
          <w:trHeight w:val="290"/>
        </w:trPr>
        <w:tc>
          <w:tcPr>
            <w:tcW w:w="2160" w:type="dxa"/>
          </w:tcPr>
          <w:p w14:paraId="022E0F93" w14:textId="77777777" w:rsidR="0000007A" w:rsidRPr="00200C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83D77" w14:textId="77777777" w:rsidR="0000007A" w:rsidRPr="00200C6F" w:rsidRDefault="006167B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MS_5285</w:t>
            </w:r>
          </w:p>
        </w:tc>
      </w:tr>
      <w:tr w:rsidR="0000007A" w:rsidRPr="00200C6F" w14:paraId="50474393" w14:textId="77777777" w:rsidTr="00796EB3">
        <w:trPr>
          <w:trHeight w:val="650"/>
        </w:trPr>
        <w:tc>
          <w:tcPr>
            <w:tcW w:w="2160" w:type="dxa"/>
          </w:tcPr>
          <w:p w14:paraId="17C4CFCC" w14:textId="77777777" w:rsidR="0000007A" w:rsidRPr="00200C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48B77" w14:textId="77777777" w:rsidR="0000007A" w:rsidRPr="00200C6F" w:rsidRDefault="006167BB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NG THE EFFICACY OF PAVANAK KATUKKAY IN THE MANAGEMENT OF NASIKAPEEDAM (NASAL POLYP</w:t>
            </w:r>
            <w:proofErr w:type="gramStart"/>
            <w:r w:rsidRPr="00200C6F">
              <w:rPr>
                <w:rFonts w:ascii="Arial" w:hAnsi="Arial" w:cs="Arial"/>
                <w:b/>
                <w:sz w:val="20"/>
                <w:szCs w:val="20"/>
                <w:lang w:val="en-GB"/>
              </w:rPr>
              <w:t>) :</w:t>
            </w:r>
            <w:proofErr w:type="gramEnd"/>
            <w:r w:rsidRPr="00200C6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 REVIEW</w:t>
            </w:r>
          </w:p>
        </w:tc>
      </w:tr>
      <w:tr w:rsidR="00CF0BBB" w:rsidRPr="00200C6F" w14:paraId="06F31C26" w14:textId="77777777" w:rsidTr="00796EB3">
        <w:trPr>
          <w:trHeight w:val="332"/>
        </w:trPr>
        <w:tc>
          <w:tcPr>
            <w:tcW w:w="2160" w:type="dxa"/>
          </w:tcPr>
          <w:p w14:paraId="58F83518" w14:textId="77777777" w:rsidR="00CF0BBB" w:rsidRPr="00200C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9B9A1" w14:textId="77777777" w:rsidR="00CF0BBB" w:rsidRPr="00200C6F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01B552E" w14:textId="77777777" w:rsidR="00257716" w:rsidRPr="00200C6F" w:rsidRDefault="00257716" w:rsidP="00257716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  <w:bookmarkStart w:id="0" w:name="_Hlk171324449"/>
    </w:p>
    <w:p w14:paraId="339F82EE" w14:textId="0BC1F807" w:rsidR="00257716" w:rsidRPr="00200C6F" w:rsidRDefault="00257716" w:rsidP="00257716">
      <w:pPr>
        <w:rPr>
          <w:rFonts w:ascii="Arial" w:hAnsi="Arial" w:cs="Arial"/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257716" w:rsidRPr="00200C6F" w14:paraId="4070BB11" w14:textId="77777777" w:rsidTr="00325F3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96EA74D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514F7BB" w14:textId="77777777" w:rsidR="00257716" w:rsidRPr="00200C6F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57716" w:rsidRPr="00200C6F" w14:paraId="5D60883A" w14:textId="77777777" w:rsidTr="00325F39">
        <w:tc>
          <w:tcPr>
            <w:tcW w:w="1265" w:type="pct"/>
            <w:noWrap/>
          </w:tcPr>
          <w:p w14:paraId="3FC557DD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0C88737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7F7F8DB" w14:textId="77777777" w:rsidR="000C7CD6" w:rsidRPr="00200C6F" w:rsidRDefault="000C7CD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F12EC61" w14:textId="77777777" w:rsidR="00CA42FE" w:rsidRPr="00200C6F" w:rsidRDefault="00CA42FE" w:rsidP="00CA42F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00C6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4034AFD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44AB6E9E" w14:textId="77777777" w:rsidTr="00325F39">
        <w:trPr>
          <w:trHeight w:val="1264"/>
        </w:trPr>
        <w:tc>
          <w:tcPr>
            <w:tcW w:w="1265" w:type="pct"/>
            <w:noWrap/>
          </w:tcPr>
          <w:p w14:paraId="5B56FB60" w14:textId="77777777" w:rsidR="00257716" w:rsidRPr="00200C6F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2F677B4" w14:textId="06E367E3" w:rsidR="00A958E7" w:rsidRPr="00200C6F" w:rsidRDefault="00A958E7" w:rsidP="0025771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B7D036" w14:textId="77777777" w:rsidR="00A23D55" w:rsidRPr="00200C6F" w:rsidRDefault="00A23D55" w:rsidP="00A23D55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view article is very important and a new development in the treatment of nasal congestion. It is difficult to comprehend much as it is traditionally herbal </w:t>
            </w:r>
            <w:proofErr w:type="spellStart"/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lyherbalmineral</w:t>
            </w:r>
            <w:proofErr w:type="spellEnd"/>
          </w:p>
          <w:p w14:paraId="345B0876" w14:textId="63BB98D5" w:rsidR="00257716" w:rsidRPr="00200C6F" w:rsidRDefault="00A23D55" w:rsidP="00A23D55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paration. If it’s dosage for use is adequate it would be of great pharmacological significance.</w:t>
            </w:r>
          </w:p>
        </w:tc>
        <w:tc>
          <w:tcPr>
            <w:tcW w:w="1523" w:type="pct"/>
          </w:tcPr>
          <w:p w14:paraId="23606911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6128CAFC" w14:textId="77777777" w:rsidTr="00325F39">
        <w:trPr>
          <w:trHeight w:val="1262"/>
        </w:trPr>
        <w:tc>
          <w:tcPr>
            <w:tcW w:w="1265" w:type="pct"/>
            <w:noWrap/>
          </w:tcPr>
          <w:p w14:paraId="7FBF7B23" w14:textId="77777777" w:rsidR="00257716" w:rsidRPr="00200C6F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FE3E273" w14:textId="77777777" w:rsidR="00257716" w:rsidRPr="00200C6F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47355D5" w14:textId="77777777" w:rsidR="00257716" w:rsidRPr="00200C6F" w:rsidRDefault="00257716" w:rsidP="00550A4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8F7A2B8" w14:textId="77777777" w:rsidR="00550A45" w:rsidRPr="00200C6F" w:rsidRDefault="00550A45" w:rsidP="00550A4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okay except that the name of the plant may not be known universally.</w:t>
            </w:r>
          </w:p>
          <w:p w14:paraId="27B09031" w14:textId="77777777" w:rsidR="00257716" w:rsidRPr="00200C6F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B986A0A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6CFEEA7F" w14:textId="77777777" w:rsidTr="00325F39">
        <w:trPr>
          <w:trHeight w:val="1262"/>
        </w:trPr>
        <w:tc>
          <w:tcPr>
            <w:tcW w:w="1265" w:type="pct"/>
            <w:noWrap/>
          </w:tcPr>
          <w:p w14:paraId="75001F14" w14:textId="77777777" w:rsidR="00257716" w:rsidRPr="00200C6F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20B533EF" w14:textId="69E5EA8F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296206E" w14:textId="346469A2" w:rsidR="00257716" w:rsidRPr="00200C6F" w:rsidRDefault="00550A45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>The abstract looks good.</w:t>
            </w:r>
          </w:p>
        </w:tc>
        <w:tc>
          <w:tcPr>
            <w:tcW w:w="1523" w:type="pct"/>
          </w:tcPr>
          <w:p w14:paraId="3466F62D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05855E53" w14:textId="77777777" w:rsidTr="00325F39">
        <w:trPr>
          <w:trHeight w:val="704"/>
        </w:trPr>
        <w:tc>
          <w:tcPr>
            <w:tcW w:w="1265" w:type="pct"/>
            <w:noWrap/>
          </w:tcPr>
          <w:p w14:paraId="49876E87" w14:textId="77777777" w:rsidR="00257716" w:rsidRPr="00200C6F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  <w:p w14:paraId="0A76F54A" w14:textId="60F864D7" w:rsidR="00C57D18" w:rsidRPr="00200C6F" w:rsidRDefault="00C57D18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0ACC19F" w14:textId="34416C50" w:rsidR="00257716" w:rsidRPr="00200C6F" w:rsidRDefault="00550A45" w:rsidP="002577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sz w:val="20"/>
                <w:szCs w:val="20"/>
                <w:lang w:val="en-GB"/>
              </w:rPr>
              <w:t>It is scientifically correct especially as it deals with nasal problem.</w:t>
            </w:r>
          </w:p>
        </w:tc>
        <w:tc>
          <w:tcPr>
            <w:tcW w:w="1523" w:type="pct"/>
          </w:tcPr>
          <w:p w14:paraId="4E8CAAE8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28301027" w14:textId="77777777" w:rsidTr="00325F39">
        <w:trPr>
          <w:trHeight w:val="703"/>
        </w:trPr>
        <w:tc>
          <w:tcPr>
            <w:tcW w:w="1265" w:type="pct"/>
            <w:noWrap/>
          </w:tcPr>
          <w:p w14:paraId="4404EDA6" w14:textId="77777777" w:rsidR="00257716" w:rsidRPr="00200C6F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8805A09" w14:textId="7D346FC5" w:rsidR="002270AA" w:rsidRPr="00200C6F" w:rsidRDefault="002270AA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0AFAD7" w14:textId="5FB0CB48" w:rsidR="00257716" w:rsidRPr="00200C6F" w:rsidRDefault="00550A45" w:rsidP="002577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 References are sufficiently enough for the review.</w:t>
            </w:r>
          </w:p>
        </w:tc>
        <w:tc>
          <w:tcPr>
            <w:tcW w:w="1523" w:type="pct"/>
          </w:tcPr>
          <w:p w14:paraId="0345CF58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48CEAEA7" w14:textId="77777777" w:rsidTr="00325F39">
        <w:trPr>
          <w:trHeight w:val="386"/>
        </w:trPr>
        <w:tc>
          <w:tcPr>
            <w:tcW w:w="1265" w:type="pct"/>
            <w:noWrap/>
          </w:tcPr>
          <w:p w14:paraId="56E86FF3" w14:textId="77777777" w:rsidR="00257716" w:rsidRPr="00200C6F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47744584" w14:textId="59985E45" w:rsidR="00904132" w:rsidRPr="00200C6F" w:rsidRDefault="00904132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</w:p>
          <w:p w14:paraId="2E1BAE92" w14:textId="77777777" w:rsidR="00257716" w:rsidRPr="00200C6F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704E317" w14:textId="45655D6D" w:rsidR="00257716" w:rsidRPr="00200C6F" w:rsidRDefault="00550A45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The language is quite fine</w:t>
            </w:r>
          </w:p>
        </w:tc>
        <w:tc>
          <w:tcPr>
            <w:tcW w:w="1523" w:type="pct"/>
          </w:tcPr>
          <w:p w14:paraId="1188D136" w14:textId="77777777" w:rsidR="00257716" w:rsidRPr="00200C6F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57716" w:rsidRPr="00200C6F" w14:paraId="29E91517" w14:textId="77777777" w:rsidTr="00325F39">
        <w:trPr>
          <w:trHeight w:val="1178"/>
        </w:trPr>
        <w:tc>
          <w:tcPr>
            <w:tcW w:w="1265" w:type="pct"/>
            <w:noWrap/>
          </w:tcPr>
          <w:p w14:paraId="3C0F12B0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200C6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200C6F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94CB17F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E421A84" w14:textId="77777777" w:rsidR="00257716" w:rsidRPr="00200C6F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90041CC" w14:textId="77777777" w:rsidR="00257716" w:rsidRPr="00200C6F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68801B9" w14:textId="5D45A135" w:rsidR="00257716" w:rsidRDefault="00257716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34649BE" w14:textId="4A87CF8C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731F950" w14:textId="33364888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4895469" w14:textId="6378132A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08415FE" w14:textId="364C5BAF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A661B12" w14:textId="2A295ADB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F8F4AD2" w14:textId="073603CE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3C9B13" w14:textId="36160C4F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6E2F577" w14:textId="4BEF83A3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99E0E7" w14:textId="3055CBD8" w:rsid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679F3B6" w14:textId="77777777" w:rsidR="00200C6F" w:rsidRPr="00200C6F" w:rsidRDefault="00200C6F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50"/>
        <w:gridCol w:w="4500"/>
        <w:gridCol w:w="3510"/>
      </w:tblGrid>
      <w:tr w:rsidR="00257716" w:rsidRPr="00200C6F" w14:paraId="7F3FFF74" w14:textId="77777777" w:rsidTr="00325F39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6DAB1" w14:textId="77777777" w:rsidR="00257716" w:rsidRPr="00200C6F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00C6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00C6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3F092E4" w14:textId="77777777" w:rsidR="00257716" w:rsidRPr="00200C6F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57716" w:rsidRPr="00200C6F" w14:paraId="33DE5F82" w14:textId="77777777" w:rsidTr="00200C6F">
        <w:trPr>
          <w:trHeight w:val="935"/>
        </w:trPr>
        <w:tc>
          <w:tcPr>
            <w:tcW w:w="191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8020C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35867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354" w:type="pct"/>
          </w:tcPr>
          <w:p w14:paraId="5B5363A6" w14:textId="77777777" w:rsidR="00CA42FE" w:rsidRPr="00200C6F" w:rsidRDefault="00CA42FE" w:rsidP="00CA42F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00C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00C6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922B74A" w14:textId="77777777" w:rsidR="00257716" w:rsidRPr="00200C6F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200C6F" w14:paraId="708DB279" w14:textId="77777777" w:rsidTr="00200C6F">
        <w:trPr>
          <w:trHeight w:val="697"/>
        </w:trPr>
        <w:tc>
          <w:tcPr>
            <w:tcW w:w="191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2DEF5" w14:textId="77777777" w:rsidR="00257716" w:rsidRPr="00200C6F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00C6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A3049F4" w14:textId="2CF3C640" w:rsidR="00257716" w:rsidRPr="00200C6F" w:rsidRDefault="00904132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200C6F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No ethical </w:t>
            </w:r>
            <w:r w:rsidR="00EA4C61" w:rsidRPr="00200C6F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issues.</w:t>
            </w:r>
          </w:p>
        </w:tc>
        <w:tc>
          <w:tcPr>
            <w:tcW w:w="173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1CD29" w14:textId="77777777" w:rsidR="00257716" w:rsidRPr="00200C6F" w:rsidRDefault="00257716" w:rsidP="0025771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00C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00C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00C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9788E96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102F186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54" w:type="pct"/>
            <w:vAlign w:val="center"/>
          </w:tcPr>
          <w:p w14:paraId="78F88422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F2001D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FB4ACE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717476" w14:textId="77777777" w:rsidR="00257716" w:rsidRPr="00200C6F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03D199F5" w14:textId="2B54CD88" w:rsidR="00D9392F" w:rsidRPr="00200C6F" w:rsidRDefault="00D9392F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6F5D9B97" w14:textId="7526F11B" w:rsidR="00200C6F" w:rsidRPr="00200C6F" w:rsidRDefault="00200C6F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69F3C8CB" w14:textId="77777777" w:rsidR="00200C6F" w:rsidRPr="00200C6F" w:rsidRDefault="00200C6F" w:rsidP="00200C6F">
      <w:pPr>
        <w:rPr>
          <w:rFonts w:ascii="Arial" w:hAnsi="Arial" w:cs="Arial"/>
          <w:b/>
          <w:sz w:val="20"/>
          <w:szCs w:val="20"/>
          <w:u w:val="single"/>
        </w:rPr>
      </w:pPr>
      <w:bookmarkStart w:id="2" w:name="_Hlk207282984"/>
      <w:r w:rsidRPr="00200C6F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bookmarkEnd w:id="2"/>
    <w:p w14:paraId="71FC7F62" w14:textId="486B0650" w:rsidR="00200C6F" w:rsidRPr="00200C6F" w:rsidRDefault="00200C6F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4CDDFA7C" w14:textId="717CFAF4" w:rsidR="00200C6F" w:rsidRPr="00200C6F" w:rsidRDefault="00200C6F" w:rsidP="00200C6F">
      <w:pPr>
        <w:pStyle w:val="BodyText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207283043"/>
      <w:bookmarkStart w:id="4" w:name="_GoBack"/>
      <w:r w:rsidRPr="00200C6F">
        <w:rPr>
          <w:rFonts w:ascii="Arial" w:hAnsi="Arial" w:cs="Arial"/>
          <w:b/>
          <w:bCs/>
          <w:sz w:val="20"/>
          <w:szCs w:val="20"/>
          <w:lang w:val="en-GB"/>
        </w:rPr>
        <w:t xml:space="preserve">Michael </w:t>
      </w:r>
      <w:proofErr w:type="spellStart"/>
      <w:r w:rsidRPr="00200C6F">
        <w:rPr>
          <w:rFonts w:ascii="Arial" w:hAnsi="Arial" w:cs="Arial"/>
          <w:b/>
          <w:bCs/>
          <w:sz w:val="20"/>
          <w:szCs w:val="20"/>
          <w:lang w:val="en-GB"/>
        </w:rPr>
        <w:t>Oghenejobo</w:t>
      </w:r>
      <w:proofErr w:type="spellEnd"/>
      <w:r w:rsidRPr="00200C6F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200C6F">
        <w:rPr>
          <w:rFonts w:ascii="Arial" w:hAnsi="Arial" w:cs="Arial"/>
          <w:b/>
          <w:bCs/>
          <w:sz w:val="20"/>
          <w:szCs w:val="20"/>
          <w:lang w:val="en-GB"/>
        </w:rPr>
        <w:t xml:space="preserve">Delta State University </w:t>
      </w:r>
      <w:proofErr w:type="spellStart"/>
      <w:r w:rsidRPr="00200C6F">
        <w:rPr>
          <w:rFonts w:ascii="Arial" w:hAnsi="Arial" w:cs="Arial"/>
          <w:b/>
          <w:bCs/>
          <w:sz w:val="20"/>
          <w:szCs w:val="20"/>
          <w:lang w:val="en-GB"/>
        </w:rPr>
        <w:t>Abraka</w:t>
      </w:r>
      <w:proofErr w:type="spellEnd"/>
      <w:r w:rsidRPr="00200C6F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200C6F">
        <w:rPr>
          <w:rFonts w:ascii="Arial" w:hAnsi="Arial" w:cs="Arial"/>
          <w:b/>
          <w:bCs/>
          <w:sz w:val="20"/>
          <w:szCs w:val="20"/>
          <w:lang w:val="en-GB"/>
        </w:rPr>
        <w:t>Nigeria</w:t>
      </w:r>
      <w:bookmarkEnd w:id="3"/>
      <w:bookmarkEnd w:id="4"/>
    </w:p>
    <w:sectPr w:rsidR="00200C6F" w:rsidRPr="00200C6F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2EB51" w14:textId="77777777" w:rsidR="00681896" w:rsidRPr="0000007A" w:rsidRDefault="00681896" w:rsidP="0099583E">
      <w:r>
        <w:separator/>
      </w:r>
    </w:p>
  </w:endnote>
  <w:endnote w:type="continuationSeparator" w:id="0">
    <w:p w14:paraId="6AFC06BE" w14:textId="77777777" w:rsidR="00681896" w:rsidRPr="0000007A" w:rsidRDefault="006818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F8CEF" w14:textId="77777777" w:rsidR="00681896" w:rsidRPr="0000007A" w:rsidRDefault="00681896" w:rsidP="0099583E">
      <w:r>
        <w:separator/>
      </w:r>
    </w:p>
  </w:footnote>
  <w:footnote w:type="continuationSeparator" w:id="0">
    <w:p w14:paraId="1A7D1040" w14:textId="77777777" w:rsidR="00681896" w:rsidRPr="0000007A" w:rsidRDefault="006818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63A2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FB2B40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7CD6"/>
    <w:rsid w:val="000D50D3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F24FF"/>
    <w:rsid w:val="001F707F"/>
    <w:rsid w:val="00200C6F"/>
    <w:rsid w:val="002011F3"/>
    <w:rsid w:val="00201B85"/>
    <w:rsid w:val="002105F7"/>
    <w:rsid w:val="00220111"/>
    <w:rsid w:val="0022369C"/>
    <w:rsid w:val="002270AA"/>
    <w:rsid w:val="002320EB"/>
    <w:rsid w:val="0023696A"/>
    <w:rsid w:val="002422CB"/>
    <w:rsid w:val="00245E23"/>
    <w:rsid w:val="0025366D"/>
    <w:rsid w:val="00257716"/>
    <w:rsid w:val="00261D08"/>
    <w:rsid w:val="00262634"/>
    <w:rsid w:val="00264F6A"/>
    <w:rsid w:val="00270162"/>
    <w:rsid w:val="00273514"/>
    <w:rsid w:val="00274BE1"/>
    <w:rsid w:val="00275984"/>
    <w:rsid w:val="00276324"/>
    <w:rsid w:val="00280EC9"/>
    <w:rsid w:val="0028120E"/>
    <w:rsid w:val="00291D08"/>
    <w:rsid w:val="00293482"/>
    <w:rsid w:val="002A5799"/>
    <w:rsid w:val="002A704B"/>
    <w:rsid w:val="002C646D"/>
    <w:rsid w:val="002C6962"/>
    <w:rsid w:val="002D75F5"/>
    <w:rsid w:val="002E2339"/>
    <w:rsid w:val="002E6D86"/>
    <w:rsid w:val="002F6935"/>
    <w:rsid w:val="003204B8"/>
    <w:rsid w:val="00325F39"/>
    <w:rsid w:val="0033647B"/>
    <w:rsid w:val="0033692F"/>
    <w:rsid w:val="003403C6"/>
    <w:rsid w:val="003A04E7"/>
    <w:rsid w:val="003A6E1A"/>
    <w:rsid w:val="003B2172"/>
    <w:rsid w:val="003C02B9"/>
    <w:rsid w:val="003C3543"/>
    <w:rsid w:val="003C54D9"/>
    <w:rsid w:val="003E746A"/>
    <w:rsid w:val="00405D03"/>
    <w:rsid w:val="00407D92"/>
    <w:rsid w:val="0044519B"/>
    <w:rsid w:val="00457AB1"/>
    <w:rsid w:val="00457BC0"/>
    <w:rsid w:val="00462996"/>
    <w:rsid w:val="0047233F"/>
    <w:rsid w:val="004909B5"/>
    <w:rsid w:val="00492B6E"/>
    <w:rsid w:val="00492C54"/>
    <w:rsid w:val="004B4CAD"/>
    <w:rsid w:val="004C3DF1"/>
    <w:rsid w:val="004D2E36"/>
    <w:rsid w:val="00503AB6"/>
    <w:rsid w:val="005047C5"/>
    <w:rsid w:val="00526DE2"/>
    <w:rsid w:val="00531C82"/>
    <w:rsid w:val="00533FC1"/>
    <w:rsid w:val="00535A4C"/>
    <w:rsid w:val="005444F6"/>
    <w:rsid w:val="0054564B"/>
    <w:rsid w:val="00545A13"/>
    <w:rsid w:val="00546343"/>
    <w:rsid w:val="00550A45"/>
    <w:rsid w:val="00557CD3"/>
    <w:rsid w:val="00560D3C"/>
    <w:rsid w:val="00567DE0"/>
    <w:rsid w:val="005735A5"/>
    <w:rsid w:val="00580162"/>
    <w:rsid w:val="005805BE"/>
    <w:rsid w:val="005B1918"/>
    <w:rsid w:val="005C25A0"/>
    <w:rsid w:val="005C43BD"/>
    <w:rsid w:val="005D230D"/>
    <w:rsid w:val="005F3725"/>
    <w:rsid w:val="006011B8"/>
    <w:rsid w:val="00601463"/>
    <w:rsid w:val="00602F7D"/>
    <w:rsid w:val="00605952"/>
    <w:rsid w:val="006167BB"/>
    <w:rsid w:val="00620677"/>
    <w:rsid w:val="00624032"/>
    <w:rsid w:val="00645A56"/>
    <w:rsid w:val="00645DDE"/>
    <w:rsid w:val="00651CE0"/>
    <w:rsid w:val="006532DF"/>
    <w:rsid w:val="0065579D"/>
    <w:rsid w:val="00663792"/>
    <w:rsid w:val="0067046C"/>
    <w:rsid w:val="00671912"/>
    <w:rsid w:val="00680EB4"/>
    <w:rsid w:val="00681896"/>
    <w:rsid w:val="0068446F"/>
    <w:rsid w:val="00696CAD"/>
    <w:rsid w:val="006A5E0B"/>
    <w:rsid w:val="006C3797"/>
    <w:rsid w:val="006E7D6E"/>
    <w:rsid w:val="00701186"/>
    <w:rsid w:val="00707BE1"/>
    <w:rsid w:val="0072030B"/>
    <w:rsid w:val="007238EB"/>
    <w:rsid w:val="0072770C"/>
    <w:rsid w:val="007317C3"/>
    <w:rsid w:val="0073538B"/>
    <w:rsid w:val="00766889"/>
    <w:rsid w:val="00766A0D"/>
    <w:rsid w:val="00767F8C"/>
    <w:rsid w:val="00774427"/>
    <w:rsid w:val="00780B67"/>
    <w:rsid w:val="007966C4"/>
    <w:rsid w:val="00796EB3"/>
    <w:rsid w:val="007B2516"/>
    <w:rsid w:val="007D0246"/>
    <w:rsid w:val="007E2523"/>
    <w:rsid w:val="007E497C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B0AD6"/>
    <w:rsid w:val="008C2F62"/>
    <w:rsid w:val="008D020E"/>
    <w:rsid w:val="008F36E4"/>
    <w:rsid w:val="00904132"/>
    <w:rsid w:val="00922E2F"/>
    <w:rsid w:val="009553EC"/>
    <w:rsid w:val="00982766"/>
    <w:rsid w:val="009852C4"/>
    <w:rsid w:val="0099583E"/>
    <w:rsid w:val="009A0242"/>
    <w:rsid w:val="009A59ED"/>
    <w:rsid w:val="009A7BF5"/>
    <w:rsid w:val="009B04C0"/>
    <w:rsid w:val="009C5642"/>
    <w:rsid w:val="009C5EC7"/>
    <w:rsid w:val="009C61D3"/>
    <w:rsid w:val="009D4B36"/>
    <w:rsid w:val="009E13C3"/>
    <w:rsid w:val="009E6A30"/>
    <w:rsid w:val="009F29EB"/>
    <w:rsid w:val="00A001A0"/>
    <w:rsid w:val="00A038E0"/>
    <w:rsid w:val="00A06CCE"/>
    <w:rsid w:val="00A12C83"/>
    <w:rsid w:val="00A23D55"/>
    <w:rsid w:val="00A31AAC"/>
    <w:rsid w:val="00A32905"/>
    <w:rsid w:val="00A36C95"/>
    <w:rsid w:val="00A37DE3"/>
    <w:rsid w:val="00A419CA"/>
    <w:rsid w:val="00A41B95"/>
    <w:rsid w:val="00A452CA"/>
    <w:rsid w:val="00A519D1"/>
    <w:rsid w:val="00A5524E"/>
    <w:rsid w:val="00A652B4"/>
    <w:rsid w:val="00A65C50"/>
    <w:rsid w:val="00A958E7"/>
    <w:rsid w:val="00AA41B3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62087"/>
    <w:rsid w:val="00B62F41"/>
    <w:rsid w:val="00B760E1"/>
    <w:rsid w:val="00B772FD"/>
    <w:rsid w:val="00B8408A"/>
    <w:rsid w:val="00B91832"/>
    <w:rsid w:val="00BA1AB3"/>
    <w:rsid w:val="00BA6421"/>
    <w:rsid w:val="00BB4FEC"/>
    <w:rsid w:val="00BC402F"/>
    <w:rsid w:val="00BE13EF"/>
    <w:rsid w:val="00BE40A5"/>
    <w:rsid w:val="00BE6454"/>
    <w:rsid w:val="00BF282D"/>
    <w:rsid w:val="00BF75D4"/>
    <w:rsid w:val="00C069B5"/>
    <w:rsid w:val="00C10283"/>
    <w:rsid w:val="00C22886"/>
    <w:rsid w:val="00C24FAB"/>
    <w:rsid w:val="00C25C8F"/>
    <w:rsid w:val="00C263C6"/>
    <w:rsid w:val="00C4256E"/>
    <w:rsid w:val="00C44815"/>
    <w:rsid w:val="00C57D18"/>
    <w:rsid w:val="00C635B6"/>
    <w:rsid w:val="00C84097"/>
    <w:rsid w:val="00C92A4F"/>
    <w:rsid w:val="00CA42FE"/>
    <w:rsid w:val="00CB429B"/>
    <w:rsid w:val="00CD093E"/>
    <w:rsid w:val="00CD1556"/>
    <w:rsid w:val="00CD1FD7"/>
    <w:rsid w:val="00CE5AC7"/>
    <w:rsid w:val="00CF0BBB"/>
    <w:rsid w:val="00CF12AE"/>
    <w:rsid w:val="00CF52C0"/>
    <w:rsid w:val="00CF5CAE"/>
    <w:rsid w:val="00D06353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30E17"/>
    <w:rsid w:val="00E353A1"/>
    <w:rsid w:val="00E451EA"/>
    <w:rsid w:val="00E57F4B"/>
    <w:rsid w:val="00E609B3"/>
    <w:rsid w:val="00E63889"/>
    <w:rsid w:val="00E71C8D"/>
    <w:rsid w:val="00E72360"/>
    <w:rsid w:val="00E972A7"/>
    <w:rsid w:val="00EA4C61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700F"/>
    <w:rsid w:val="00F573EA"/>
    <w:rsid w:val="00F57E9D"/>
    <w:rsid w:val="00F95BA3"/>
    <w:rsid w:val="00FA6528"/>
    <w:rsid w:val="00FB33E5"/>
    <w:rsid w:val="00FC6387"/>
    <w:rsid w:val="00FD70A7"/>
    <w:rsid w:val="00FE06F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BB2A0"/>
  <w15:chartTrackingRefBased/>
  <w15:docId w15:val="{CF8D7B10-42AE-6A4C-AD93-B92BC4C5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67B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3403C6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6167BB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medicals.com/index.php/AJOAI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B642AC-E9BB-405D-B8A4-7A4D4E428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5631</vt:i4>
      </vt:variant>
      <vt:variant>
        <vt:i4>0</vt:i4>
      </vt:variant>
      <vt:variant>
        <vt:i4>0</vt:i4>
      </vt:variant>
      <vt:variant>
        <vt:i4>5</vt:i4>
      </vt:variant>
      <vt:variant>
        <vt:lpwstr>https://journalmedicals.com/index.php/AJO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30</cp:revision>
  <dcterms:created xsi:type="dcterms:W3CDTF">2025-08-22T13:00:00Z</dcterms:created>
  <dcterms:modified xsi:type="dcterms:W3CDTF">2025-08-28T08:47:00Z</dcterms:modified>
</cp:coreProperties>
</file>